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99"/>
        <w:gridCol w:w="386"/>
        <w:gridCol w:w="496"/>
        <w:gridCol w:w="518"/>
        <w:gridCol w:w="484"/>
        <w:gridCol w:w="709"/>
        <w:gridCol w:w="232"/>
        <w:gridCol w:w="472"/>
        <w:gridCol w:w="152"/>
        <w:gridCol w:w="695"/>
        <w:gridCol w:w="137"/>
        <w:gridCol w:w="983"/>
        <w:gridCol w:w="424"/>
        <w:gridCol w:w="1124"/>
        <w:gridCol w:w="284"/>
        <w:gridCol w:w="132"/>
        <w:gridCol w:w="1063"/>
      </w:tblGrid>
      <w:tr w:rsidR="005A11E4" w:rsidRPr="00D03E52" w14:paraId="605D34DD" w14:textId="77777777" w:rsidTr="00427AF7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D03E52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29710A" w:rsidRPr="00D03E52" w14:paraId="36413FBF" w14:textId="77777777" w:rsidTr="0029710A">
        <w:tc>
          <w:tcPr>
            <w:tcW w:w="1785" w:type="dxa"/>
            <w:gridSpan w:val="2"/>
          </w:tcPr>
          <w:p w14:paraId="72C1DC59" w14:textId="77777777" w:rsidR="0029710A" w:rsidRPr="00D03E52" w:rsidRDefault="0029710A" w:rsidP="0029710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F0E42CA" w:rsidR="0029710A" w:rsidRPr="00D03E52" w:rsidRDefault="0029710A" w:rsidP="0029710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NGLEŠKA STROKOVNA LOGISTIČNA TERMINOLOGIJA IN SPORAZUMEVANJE 2 </w:t>
            </w:r>
          </w:p>
        </w:tc>
      </w:tr>
      <w:tr w:rsidR="0029710A" w:rsidRPr="00D03E52" w14:paraId="12BB578E" w14:textId="77777777" w:rsidTr="0029710A">
        <w:tc>
          <w:tcPr>
            <w:tcW w:w="1785" w:type="dxa"/>
            <w:gridSpan w:val="2"/>
          </w:tcPr>
          <w:p w14:paraId="003758B5" w14:textId="77777777" w:rsidR="0029710A" w:rsidRPr="00D03E52" w:rsidRDefault="0029710A" w:rsidP="0029710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33745B2" w:rsidR="0029710A" w:rsidRPr="00D03E52" w:rsidRDefault="0029710A" w:rsidP="0029710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NGLISH PROFESSIONAL LOGISTICS TERMINOLOGY AND COMMUNICATION 2</w:t>
            </w:r>
          </w:p>
        </w:tc>
      </w:tr>
      <w:tr w:rsidR="005A11E4" w:rsidRPr="00D03E52" w14:paraId="0BB44B80" w14:textId="77777777" w:rsidTr="0029710A">
        <w:tc>
          <w:tcPr>
            <w:tcW w:w="3283" w:type="dxa"/>
            <w:gridSpan w:val="5"/>
            <w:vAlign w:val="center"/>
          </w:tcPr>
          <w:p w14:paraId="381AAD97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80" w:type="dxa"/>
            <w:gridSpan w:val="7"/>
            <w:vAlign w:val="center"/>
          </w:tcPr>
          <w:p w14:paraId="72824CE0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BCC111C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79" w:type="dxa"/>
            <w:gridSpan w:val="3"/>
            <w:vAlign w:val="center"/>
          </w:tcPr>
          <w:p w14:paraId="2EB909A8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D03E52" w14:paraId="5EC26D3D" w14:textId="77777777" w:rsidTr="0029710A">
        <w:tc>
          <w:tcPr>
            <w:tcW w:w="328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8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D03E52" w14:paraId="23FFFBED" w14:textId="77777777" w:rsidTr="0029710A">
        <w:trPr>
          <w:trHeight w:val="318"/>
        </w:trPr>
        <w:tc>
          <w:tcPr>
            <w:tcW w:w="32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D03E52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D03E52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D03E52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6EDC363" w:rsidR="00427AF7" w:rsidRPr="00D03E52" w:rsidRDefault="005632E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427AF7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D03E52" w14:paraId="4AE235F2" w14:textId="77777777" w:rsidTr="0029710A">
        <w:trPr>
          <w:trHeight w:val="318"/>
        </w:trPr>
        <w:tc>
          <w:tcPr>
            <w:tcW w:w="32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D03E52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D03E52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D03E52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27B648D0" w:rsidR="00427AF7" w:rsidRPr="00D03E52" w:rsidRDefault="005632E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427AF7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D03E52" w14:paraId="1E148366" w14:textId="77777777" w:rsidTr="00427AF7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3E52" w14:paraId="53363266" w14:textId="77777777" w:rsidTr="0029710A">
        <w:trPr>
          <w:trHeight w:val="270"/>
        </w:trPr>
        <w:tc>
          <w:tcPr>
            <w:tcW w:w="5680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3B1BF42B" w:rsidR="005A11E4" w:rsidRPr="00D03E52" w:rsidRDefault="005632E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D03E52" w14:paraId="6024E532" w14:textId="77777777" w:rsidTr="0029710A">
        <w:trPr>
          <w:trHeight w:val="270"/>
        </w:trPr>
        <w:tc>
          <w:tcPr>
            <w:tcW w:w="5680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63EDA83" w:rsidR="005A11E4" w:rsidRPr="00D03E52" w:rsidRDefault="005632E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D03E52" w14:paraId="6B1B7C32" w14:textId="77777777" w:rsidTr="0029710A">
        <w:tc>
          <w:tcPr>
            <w:tcW w:w="5680" w:type="dxa"/>
            <w:gridSpan w:val="11"/>
          </w:tcPr>
          <w:p w14:paraId="02799658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03E52" w14:paraId="5DB8E894" w14:textId="77777777" w:rsidTr="0029710A">
        <w:tc>
          <w:tcPr>
            <w:tcW w:w="5680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D03E52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D03E52" w14:paraId="5FC48C48" w14:textId="77777777" w:rsidTr="00427AF7">
        <w:tc>
          <w:tcPr>
            <w:tcW w:w="9690" w:type="dxa"/>
            <w:gridSpan w:val="17"/>
          </w:tcPr>
          <w:p w14:paraId="19BF6CFB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03E52" w14:paraId="69EB4177" w14:textId="77777777" w:rsidTr="0029710A"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D03E52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90D68" w:rsidRPr="00D03E52" w14:paraId="6C3C0BA4" w14:textId="77777777" w:rsidTr="00BE74A1">
        <w:trPr>
          <w:trHeight w:val="318"/>
        </w:trPr>
        <w:tc>
          <w:tcPr>
            <w:tcW w:w="13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7B325F" w14:textId="3BD3D94D" w:rsidR="00390D68" w:rsidRPr="00D03E52" w:rsidRDefault="00390D6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4 e-P</w:t>
            </w:r>
          </w:p>
          <w:p w14:paraId="013B6061" w14:textId="2FA90BD9" w:rsidR="00390D68" w:rsidRPr="00D03E52" w:rsidRDefault="00390D68" w:rsidP="007040FF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 a-P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37B9379D" w:rsidR="00390D68" w:rsidRPr="00D03E52" w:rsidRDefault="00390D68" w:rsidP="007040F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558546D1" w:rsidR="00390D68" w:rsidRPr="00390D68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390D6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3 a-V</w:t>
            </w:r>
          </w:p>
        </w:tc>
        <w:tc>
          <w:tcPr>
            <w:tcW w:w="14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390D68" w:rsidRPr="00D03E52" w:rsidRDefault="00390D6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390D68" w:rsidRPr="00D03E52" w:rsidRDefault="00390D6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4E64219D" w:rsidR="00390D68" w:rsidRPr="00D03E52" w:rsidRDefault="00390D6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90D68" w:rsidRPr="00D03E52" w:rsidRDefault="00390D6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390D68" w:rsidRPr="00D03E52" w:rsidRDefault="00390D68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390D68" w:rsidRPr="00D03E52" w14:paraId="33611488" w14:textId="77777777" w:rsidTr="00BE74A1">
        <w:trPr>
          <w:trHeight w:val="318"/>
        </w:trPr>
        <w:tc>
          <w:tcPr>
            <w:tcW w:w="13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099A306E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90D68" w:rsidRPr="00D03E52" w14:paraId="3AFC1636" w14:textId="77777777" w:rsidTr="00BE74A1">
        <w:trPr>
          <w:trHeight w:val="318"/>
        </w:trPr>
        <w:tc>
          <w:tcPr>
            <w:tcW w:w="13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32E1C4F8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90D68" w:rsidRPr="00D03E52" w:rsidRDefault="00390D6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3E52" w14:paraId="6194853B" w14:textId="77777777" w:rsidTr="00427AF7">
        <w:tc>
          <w:tcPr>
            <w:tcW w:w="9690" w:type="dxa"/>
            <w:gridSpan w:val="17"/>
          </w:tcPr>
          <w:p w14:paraId="73ECE184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3E52" w14:paraId="695F6595" w14:textId="77777777" w:rsidTr="0029710A">
        <w:tc>
          <w:tcPr>
            <w:tcW w:w="3283" w:type="dxa"/>
            <w:gridSpan w:val="5"/>
          </w:tcPr>
          <w:p w14:paraId="19C80114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0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D5E7F2C" w:rsidR="005A11E4" w:rsidRPr="00D03E52" w:rsidRDefault="00EA3532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LONA VIČIČ</w:t>
            </w:r>
          </w:p>
        </w:tc>
      </w:tr>
      <w:tr w:rsidR="005A11E4" w:rsidRPr="00D03E52" w14:paraId="373ADDF1" w14:textId="77777777" w:rsidTr="00427AF7">
        <w:tc>
          <w:tcPr>
            <w:tcW w:w="9690" w:type="dxa"/>
            <w:gridSpan w:val="17"/>
          </w:tcPr>
          <w:p w14:paraId="0BC8F3BA" w14:textId="77777777" w:rsidR="005A11E4" w:rsidRPr="00D03E52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27AF7" w:rsidRPr="00D03E52" w14:paraId="2546E5AF" w14:textId="77777777" w:rsidTr="0029710A">
        <w:tc>
          <w:tcPr>
            <w:tcW w:w="2281" w:type="dxa"/>
            <w:gridSpan w:val="3"/>
            <w:vMerge w:val="restart"/>
          </w:tcPr>
          <w:p w14:paraId="6861494E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5" w:type="dxa"/>
            <w:gridSpan w:val="5"/>
          </w:tcPr>
          <w:p w14:paraId="77461E9B" w14:textId="77777777" w:rsidR="00427AF7" w:rsidRPr="00D03E52" w:rsidRDefault="00427AF7" w:rsidP="00427AF7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31BF8EDB" w:rsidR="00427AF7" w:rsidRPr="00D03E52" w:rsidRDefault="00EA3532" w:rsidP="00427A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ANGLEŠKI/ENGLISH</w:t>
            </w:r>
          </w:p>
        </w:tc>
      </w:tr>
      <w:tr w:rsidR="00427AF7" w:rsidRPr="00D03E52" w14:paraId="0712B376" w14:textId="77777777" w:rsidTr="0029710A">
        <w:trPr>
          <w:trHeight w:val="215"/>
        </w:trPr>
        <w:tc>
          <w:tcPr>
            <w:tcW w:w="2281" w:type="dxa"/>
            <w:gridSpan w:val="3"/>
            <w:vMerge/>
            <w:vAlign w:val="center"/>
          </w:tcPr>
          <w:p w14:paraId="2BE63940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5" w:type="dxa"/>
            <w:gridSpan w:val="5"/>
          </w:tcPr>
          <w:p w14:paraId="3A2F1B73" w14:textId="77777777" w:rsidR="00427AF7" w:rsidRPr="00D03E52" w:rsidRDefault="00427AF7" w:rsidP="00427AF7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695DEFC" w:rsidR="00427AF7" w:rsidRPr="00D03E52" w:rsidRDefault="00427AF7" w:rsidP="00427A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03E52" w14:paraId="0BB418C6" w14:textId="77777777" w:rsidTr="0029710A"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225B4E" w:rsidRPr="00225B4E" w14:paraId="273ADA0E" w14:textId="77777777" w:rsidTr="0029710A">
        <w:trPr>
          <w:trHeight w:val="275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13D9B460" w:rsidR="00427AF7" w:rsidRPr="00225B4E" w:rsidRDefault="00390D68" w:rsidP="00390D68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225B4E">
              <w:rPr>
                <w:rFonts w:asciiTheme="minorHAnsi" w:eastAsia="Calibri" w:hAnsiTheme="minorHAnsi" w:cstheme="minorHAnsi"/>
                <w:sz w:val="20"/>
                <w:szCs w:val="20"/>
              </w:rPr>
              <w:t>Pogoj za pristop k izpitu so opravljene obveznosti e-predavanj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225B4E" w:rsidRDefault="00427AF7" w:rsidP="00390D6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53CFEB5" w:rsidR="00D03E52" w:rsidRPr="00225B4E" w:rsidRDefault="00390D68" w:rsidP="00390D68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225B4E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is a prerequisite for taking the exam.</w:t>
            </w:r>
          </w:p>
        </w:tc>
      </w:tr>
      <w:tr w:rsidR="00427AF7" w:rsidRPr="00D03E52" w14:paraId="32638BBD" w14:textId="77777777" w:rsidTr="0029710A">
        <w:trPr>
          <w:trHeight w:val="137"/>
        </w:trPr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</w:tcPr>
          <w:p w14:paraId="41A73D15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D03E52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D30AFA" w:rsidRPr="00D03E52" w14:paraId="4EDFC7EE" w14:textId="77777777" w:rsidTr="0029710A">
        <w:trPr>
          <w:trHeight w:val="274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5EE5" w14:textId="77777777" w:rsidR="00934DA2" w:rsidRPr="00D03E52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Predmet obravnava strokovno terminologijo in komunikacijske funkcije v okviru naslednjih vsebin:</w:t>
            </w:r>
          </w:p>
          <w:p w14:paraId="3C5666FF" w14:textId="77777777" w:rsidR="00934DA2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struktura in vodenje podjetja, </w:t>
            </w:r>
          </w:p>
          <w:p w14:paraId="538C275D" w14:textId="77777777" w:rsidR="00934DA2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osnove računovodstva in financ, </w:t>
            </w:r>
          </w:p>
          <w:p w14:paraId="192F486E" w14:textId="77777777" w:rsidR="00934DA2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osnove trženja, </w:t>
            </w:r>
          </w:p>
          <w:p w14:paraId="2F32DE49" w14:textId="77777777" w:rsidR="00934DA2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deležniki in procesi v oskrbovalni verigi, </w:t>
            </w:r>
          </w:p>
          <w:p w14:paraId="361ED2CC" w14:textId="77777777" w:rsidR="00934DA2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carina in vloga špediterjev v mednarodnih tokovih blaga, </w:t>
            </w:r>
          </w:p>
          <w:p w14:paraId="3BE97726" w14:textId="77777777" w:rsidR="00934DA2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transportni dokumenti in pravna odgovornost</w:t>
            </w:r>
            <w:r w:rsidRPr="00225B4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C6FB17E" w14:textId="4C0F44D5" w:rsidR="00D30AFA" w:rsidRPr="00D03E52" w:rsidRDefault="00D30AFA" w:rsidP="00934DA2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ter </w:t>
            </w:r>
            <w:r w:rsidR="00F5000D"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trajnostna </w:t>
            </w: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logistika.</w:t>
            </w:r>
          </w:p>
          <w:p w14:paraId="13F911C2" w14:textId="77777777" w:rsidR="00D30AFA" w:rsidRPr="00D03E52" w:rsidRDefault="00D30AFA" w:rsidP="00D30AFA">
            <w:pPr>
              <w:pStyle w:val="Odstavekseznama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E4175D0" w14:textId="77777777" w:rsidR="00934DA2" w:rsidRPr="00D03E52" w:rsidRDefault="00D30AFA" w:rsidP="00D30AFA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Glavni poudarki strokovne korespondence so: </w:t>
            </w:r>
          </w:p>
          <w:p w14:paraId="0D4DBECB" w14:textId="77777777" w:rsidR="00934DA2" w:rsidRPr="00D03E52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izpolnjevanje dokumentov s področja logistike (npr. transportnih dokumentov, dobavnice, fakture, ipd.),  </w:t>
            </w:r>
          </w:p>
          <w:p w14:paraId="7B619997" w14:textId="77777777" w:rsidR="00934DA2" w:rsidRPr="00D03E52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pisanje krajših strokovnih dopisov (pisem in el. sporočil), </w:t>
            </w:r>
          </w:p>
          <w:p w14:paraId="52ED4CAE" w14:textId="77777777" w:rsidR="00934DA2" w:rsidRPr="00D03E52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odelovanje v telefonskem pogovoru na delovnem mestu</w:t>
            </w:r>
            <w:r w:rsidR="006B1191" w:rsidRPr="00225B4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225B4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49BFD8E" w14:textId="77777777" w:rsidR="00934DA2" w:rsidRPr="00D03E52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sodelovanje v pogajanjih, </w:t>
            </w:r>
          </w:p>
          <w:p w14:paraId="50392576" w14:textId="77777777" w:rsidR="00934DA2" w:rsidRPr="00D03E52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sodelovanje na poslovnem sestanku, </w:t>
            </w:r>
          </w:p>
          <w:p w14:paraId="552AF101" w14:textId="2F5AFA18" w:rsidR="00D30AFA" w:rsidRPr="00D03E52" w:rsidRDefault="00D30AFA" w:rsidP="00934DA2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priprava in izvedba strokovne prezentacije.</w:t>
            </w:r>
          </w:p>
          <w:p w14:paraId="5095BB96" w14:textId="77777777" w:rsidR="00390D68" w:rsidRPr="00D03E52" w:rsidRDefault="00390D68" w:rsidP="00D30AFA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F5FDBE7" w14:textId="77777777" w:rsidR="00CF2D08" w:rsidRPr="00D03E52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V okviru zgoraj navedenih vsebin predmet zajema kratko ponovitev naslednjih slovničnih struktur:</w:t>
            </w:r>
          </w:p>
          <w:p w14:paraId="1C0F08F2" w14:textId="49C04834" w:rsidR="00CF2D08" w:rsidRPr="00D03E52" w:rsidRDefault="00D30AFA" w:rsidP="00CF2D08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trpni in tvorni način</w:t>
            </w:r>
            <w:r w:rsidR="00225B4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25112B6" w14:textId="577419CF" w:rsidR="00D30AFA" w:rsidRPr="00D03E52" w:rsidRDefault="00D30AFA" w:rsidP="00CF2D08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>ter predložne zveze.</w:t>
            </w:r>
          </w:p>
        </w:tc>
        <w:tc>
          <w:tcPr>
            <w:tcW w:w="152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D30AFA" w:rsidRPr="00D03E52" w:rsidRDefault="00D30AFA" w:rsidP="00D30AFA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A8FCD" w14:textId="77777777" w:rsidR="00934DA2" w:rsidRPr="00D03E52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course develops professional terminology and communication in the framework of the following topics:</w:t>
            </w:r>
            <w:r w:rsidRPr="00D03E52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</w:p>
          <w:p w14:paraId="7F41E379" w14:textId="77777777" w:rsidR="00934DA2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rporate organization and governance, </w:t>
            </w:r>
          </w:p>
          <w:p w14:paraId="01F13DF0" w14:textId="77777777" w:rsidR="00934DA2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basic accounting and finance, </w:t>
            </w:r>
          </w:p>
          <w:p w14:paraId="5742E0C9" w14:textId="77777777" w:rsidR="00934DA2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fundamentals of marketing, </w:t>
            </w:r>
          </w:p>
          <w:p w14:paraId="606CDFB5" w14:textId="77777777" w:rsidR="00934DA2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takeholders and processes in supply chains,</w:t>
            </w:r>
          </w:p>
          <w:p w14:paraId="300FC8FC" w14:textId="77777777" w:rsidR="00934DA2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ustoms and the role of freight forwarders in international flows of goods, </w:t>
            </w:r>
          </w:p>
          <w:p w14:paraId="1A5D1E33" w14:textId="77777777" w:rsidR="00934DA2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ransportation documents,  </w:t>
            </w:r>
          </w:p>
          <w:p w14:paraId="0CF20EA3" w14:textId="00D08A9B" w:rsidR="00D30AFA" w:rsidRPr="00D03E52" w:rsidRDefault="00D30AFA" w:rsidP="00934DA2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nd sustainable logistics.</w:t>
            </w:r>
          </w:p>
          <w:p w14:paraId="3D28320C" w14:textId="77777777" w:rsidR="00D30AFA" w:rsidRPr="00D03E52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</w:p>
          <w:p w14:paraId="47F44B87" w14:textId="77777777" w:rsidR="00934DA2" w:rsidRPr="00D03E52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 xml:space="preserve">Professional correspondence focuses on: </w:t>
            </w:r>
          </w:p>
          <w:p w14:paraId="50099820" w14:textId="3FA792F5" w:rsidR="00934DA2" w:rsidRPr="00D03E52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filling out logistics documentation (e.g.</w:t>
            </w:r>
            <w:r w:rsidR="00CF2D08" w:rsidRPr="00D03E52">
              <w:rPr>
                <w:rFonts w:asciiTheme="minorHAnsi" w:hAnsiTheme="minorHAnsi" w:cstheme="minorHAnsi"/>
                <w:sz w:val="20"/>
                <w:szCs w:val="20"/>
                <w:u w:val="single"/>
                <w:lang w:val="en-US" w:bidi="ne-NP"/>
              </w:rPr>
              <w:t>,</w:t>
            </w: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 xml:space="preserve"> transportation documents, delivery notes, invoices, etc.), </w:t>
            </w:r>
          </w:p>
          <w:p w14:paraId="62617FF0" w14:textId="476F942B" w:rsidR="00934DA2" w:rsidRPr="00D03E52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writing shorter professional correspondence (e.g.</w:t>
            </w:r>
            <w:r w:rsidR="00CF2D08"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,</w:t>
            </w: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 xml:space="preserve"> business letters and e-mails), </w:t>
            </w:r>
          </w:p>
          <w:p w14:paraId="36E5ADC8" w14:textId="77777777" w:rsidR="00934DA2" w:rsidRPr="00D03E52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lastRenderedPageBreak/>
              <w:t xml:space="preserve">making professional phone calls, </w:t>
            </w:r>
          </w:p>
          <w:p w14:paraId="12FEF7C7" w14:textId="77777777" w:rsidR="00934DA2" w:rsidRPr="00D03E52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 xml:space="preserve">taking part in a negotiation, </w:t>
            </w:r>
          </w:p>
          <w:p w14:paraId="39A34EB4" w14:textId="77777777" w:rsidR="00934DA2" w:rsidRPr="00D03E52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 xml:space="preserve">taking part in a business meeting, </w:t>
            </w:r>
          </w:p>
          <w:p w14:paraId="4A14BDFE" w14:textId="5A7445B6" w:rsidR="00D30AFA" w:rsidRPr="00D03E52" w:rsidRDefault="00D30AFA" w:rsidP="00934DA2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preparing and delivering a professional presentation.</w:t>
            </w:r>
          </w:p>
          <w:p w14:paraId="18C985A1" w14:textId="11FA66DA" w:rsidR="00D30AFA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en-US" w:bidi="ne-NP"/>
              </w:rPr>
            </w:pPr>
          </w:p>
          <w:p w14:paraId="4E48610E" w14:textId="77777777" w:rsidR="00225B4E" w:rsidRPr="00D03E52" w:rsidRDefault="00225B4E" w:rsidP="00D30AFA">
            <w:p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en-US" w:bidi="ne-NP"/>
              </w:rPr>
            </w:pPr>
          </w:p>
          <w:p w14:paraId="5BF0F238" w14:textId="77777777" w:rsidR="00CF2D08" w:rsidRPr="00D03E52" w:rsidRDefault="00D30AFA" w:rsidP="00D30AF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Grammatical structures</w:t>
            </w: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 xml:space="preserve">revised in the framework of the above mentioned topics include: </w:t>
            </w:r>
          </w:p>
          <w:p w14:paraId="5E80FBA4" w14:textId="77777777" w:rsidR="00CF2D08" w:rsidRPr="00D03E52" w:rsidRDefault="00D30AFA" w:rsidP="00CF2D08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 w:bidi="ne-NP"/>
              </w:rPr>
              <w:t>a</w:t>
            </w: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tive and passive voice, </w:t>
            </w:r>
          </w:p>
          <w:p w14:paraId="68E25B91" w14:textId="6BACC7FC" w:rsidR="00D30AFA" w:rsidRPr="00D03E52" w:rsidRDefault="00D30AFA" w:rsidP="00CF2D08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 w:bidi="ne-NP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ommon noun + prepositions  and common verb + preposition combinations.</w:t>
            </w:r>
          </w:p>
        </w:tc>
      </w:tr>
      <w:tr w:rsidR="005A11E4" w:rsidRPr="00D03E52" w14:paraId="50F6CFCC" w14:textId="77777777" w:rsidTr="00427AF7">
        <w:tc>
          <w:tcPr>
            <w:tcW w:w="9690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7A05D1C5" w14:textId="089A4BF2" w:rsidR="005A11E4" w:rsidRPr="00D03E52" w:rsidRDefault="0061471B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br w:type="page"/>
            </w:r>
          </w:p>
          <w:p w14:paraId="4C4D6A60" w14:textId="77777777" w:rsidR="005A11E4" w:rsidRPr="00D03E52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2730A1" w:rsidRPr="00D03E52" w14:paraId="166E7B56" w14:textId="77777777" w:rsidTr="002F5E6F">
        <w:trPr>
          <w:trHeight w:val="3497"/>
        </w:trPr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4A08" w14:textId="50128E7C" w:rsidR="009149A4" w:rsidRPr="00D03E52" w:rsidRDefault="009149A4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Cotton, D., Falvey, D., &amp; Kent, S. (2005). </w:t>
            </w:r>
            <w:r w:rsidRPr="00D03E52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de-DE"/>
              </w:rPr>
              <w:t>Market leader, Intermediate business English, Course book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 (New ed.). Pearson Education; Longman; Financial Times.</w:t>
            </w:r>
          </w:p>
          <w:p w14:paraId="31A9B43C" w14:textId="35760735" w:rsidR="00365D70" w:rsidRPr="00D03E52" w:rsidRDefault="005D465E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Gutjahr, L., &amp; Mahoney, S. (2009). </w:t>
            </w:r>
            <w:r w:rsidRPr="00D03E52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de-DE"/>
              </w:rPr>
              <w:t>English for sales &amp; purchasing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. Oxford University Press. </w:t>
            </w:r>
          </w:p>
          <w:p w14:paraId="3AA150B8" w14:textId="77777777" w:rsidR="00A9648F" w:rsidRPr="00D03E52" w:rsidRDefault="00A9648F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</w:p>
          <w:p w14:paraId="30A860F2" w14:textId="5286EFC6" w:rsidR="009149A4" w:rsidRPr="00D03E52" w:rsidRDefault="00365D70" w:rsidP="006B1191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Druga temeljna literature / Other core literature:</w:t>
            </w:r>
          </w:p>
          <w:p w14:paraId="326BA7C8" w14:textId="4A5DCF55" w:rsidR="002B5A31" w:rsidRPr="00D03E52" w:rsidRDefault="002B5A31" w:rsidP="006B119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Duckworth, M. (2003). </w:t>
            </w:r>
            <w:r w:rsidRPr="00D03E52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Business grammar &amp; practice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(New ed.). Oxford University Press.</w:t>
            </w:r>
          </w:p>
          <w:p w14:paraId="11F7785B" w14:textId="77777777" w:rsidR="007A3E11" w:rsidRPr="00D03E52" w:rsidRDefault="007A3E11" w:rsidP="007A3E11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Gadsby, A. (Ed.). (2010). </w:t>
            </w:r>
            <w:r w:rsidRPr="00D03E52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</w:rPr>
              <w:t>Longman business English dictionary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Longman.</w:t>
            </w:r>
          </w:p>
          <w:p w14:paraId="4398031F" w14:textId="77777777" w:rsidR="008C5571" w:rsidRPr="00D03E52" w:rsidRDefault="008C5571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</w:pPr>
          </w:p>
          <w:p w14:paraId="31344AA1" w14:textId="48C4D0D8" w:rsidR="00EE6848" w:rsidRPr="00D03E52" w:rsidRDefault="006B1191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>Dodatna literatur</w:t>
            </w:r>
            <w:r w:rsidR="00F07FD3"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a 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/ </w:t>
            </w:r>
            <w:r w:rsidR="00365D70"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>Further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 literature</w:t>
            </w:r>
            <w:r w:rsidR="008C5571" w:rsidRPr="00D03E52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>:</w:t>
            </w:r>
          </w:p>
          <w:p w14:paraId="20088938" w14:textId="5D1B6B69" w:rsidR="002B5A31" w:rsidRPr="00D03E52" w:rsidRDefault="002B5A31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Brown, L. (2019). </w:t>
            </w:r>
            <w:r w:rsidRPr="00D03E52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</w:rPr>
              <w:t>The only business writing book you’ll ever need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(1st ed.). W. W. Norton &amp; Company.</w:t>
            </w:r>
          </w:p>
          <w:p w14:paraId="3E1FCCE4" w14:textId="69120E1D" w:rsidR="00EE6848" w:rsidRPr="00D03E52" w:rsidRDefault="00EE6848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</w:rPr>
            </w:pPr>
          </w:p>
          <w:p w14:paraId="52C19F78" w14:textId="5DB19145" w:rsidR="00EE6848" w:rsidRPr="00D03E52" w:rsidRDefault="00EE6848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Chapman, R. (2007). </w:t>
            </w:r>
            <w:r w:rsidRPr="00D03E52">
              <w:rPr>
                <w:rFonts w:asciiTheme="minorHAnsi" w:eastAsia="Calibri" w:hAnsiTheme="minorHAnsi" w:cstheme="minorHAnsi"/>
                <w:bCs/>
                <w:i/>
                <w:sz w:val="20"/>
                <w:szCs w:val="20"/>
              </w:rPr>
              <w:t>English for emails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Oxford University Press.</w:t>
            </w:r>
          </w:p>
          <w:p w14:paraId="197C87CA" w14:textId="540E35C2" w:rsidR="00EE6848" w:rsidRPr="00D03E52" w:rsidRDefault="00EE6848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Grussendorf, M. (2009). </w:t>
            </w:r>
            <w:r w:rsidRPr="00D03E52">
              <w:rPr>
                <w:rFonts w:asciiTheme="minorHAnsi" w:eastAsia="Calibri" w:hAnsiTheme="minorHAnsi" w:cstheme="minorHAnsi"/>
                <w:bCs/>
                <w:i/>
                <w:sz w:val="20"/>
                <w:szCs w:val="20"/>
              </w:rPr>
              <w:t>English for logistics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Oxford University Press.</w:t>
            </w:r>
          </w:p>
          <w:p w14:paraId="20B51341" w14:textId="14F3BDEF" w:rsidR="002B5A31" w:rsidRPr="00D03E52" w:rsidRDefault="002B5A31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de-DE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de-DE"/>
              </w:rPr>
              <w:t xml:space="preserve">Hughes, J., &amp; Naunton, J. (2008). </w:t>
            </w:r>
            <w:r w:rsidRPr="00D03E52">
              <w:rPr>
                <w:rFonts w:asciiTheme="minorHAnsi" w:eastAsia="Calibri" w:hAnsiTheme="minorHAnsi" w:cstheme="minorHAnsi"/>
                <w:bCs/>
                <w:i/>
                <w:iCs/>
                <w:sz w:val="20"/>
                <w:szCs w:val="20"/>
                <w:lang w:val="de-DE"/>
              </w:rPr>
              <w:t>Business result, Intermediate, Student’s book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de-DE"/>
              </w:rPr>
              <w:t xml:space="preserve"> (1st published). University Press.</w:t>
            </w:r>
          </w:p>
          <w:p w14:paraId="59720069" w14:textId="182D662A" w:rsidR="00EE6848" w:rsidRPr="00D03E52" w:rsidRDefault="00EE6848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de-DE"/>
              </w:rPr>
              <w:t xml:space="preserve">Lafond, C., Vine, S., &amp; Welch, B. (2010). </w:t>
            </w:r>
            <w:r w:rsidRPr="00D03E52">
              <w:rPr>
                <w:rFonts w:asciiTheme="minorHAnsi" w:eastAsia="Calibri" w:hAnsiTheme="minorHAnsi" w:cstheme="minorHAnsi"/>
                <w:bCs/>
                <w:i/>
                <w:sz w:val="20"/>
                <w:szCs w:val="20"/>
              </w:rPr>
              <w:t>English for negotiating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 Oxford University Press.</w:t>
            </w:r>
          </w:p>
          <w:p w14:paraId="184E7F18" w14:textId="4171337C" w:rsidR="002730A1" w:rsidRPr="00D03E52" w:rsidRDefault="00731349" w:rsidP="008A4A65">
            <w:pPr>
              <w:spacing w:after="0"/>
              <w:jc w:val="both"/>
              <w:rPr>
                <w:rFonts w:asciiTheme="minorHAnsi" w:eastAsia="Calibri" w:hAnsiTheme="minorHAnsi" w:cstheme="minorHAnsi"/>
                <w:color w:val="FF0000"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mith, D. G. (2007). </w:t>
            </w:r>
            <w:r w:rsidRPr="00D03E52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</w:rPr>
              <w:t>English for telephoning: express series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. Oxford University Press.</w:t>
            </w:r>
          </w:p>
        </w:tc>
      </w:tr>
      <w:tr w:rsidR="005562C7" w:rsidRPr="00D03E52" w14:paraId="17101D27" w14:textId="77777777" w:rsidTr="0029710A">
        <w:trPr>
          <w:trHeight w:val="73"/>
        </w:trPr>
        <w:tc>
          <w:tcPr>
            <w:tcW w:w="469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562C7" w:rsidRPr="00D03E52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562C7" w:rsidRPr="00D03E52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562C7" w:rsidRPr="00D03E52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562C7" w:rsidRPr="00D03E52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562C7" w:rsidRPr="00D03E52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30AFA" w:rsidRPr="00D03E52" w14:paraId="572FDB32" w14:textId="77777777" w:rsidTr="0029710A">
        <w:trPr>
          <w:trHeight w:val="778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B51E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Cilji tega predmeta so:</w:t>
            </w:r>
          </w:p>
          <w:p w14:paraId="091C9175" w14:textId="7638A3B5" w:rsidR="00C2494F" w:rsidRPr="00D03E52" w:rsidRDefault="00C2494F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prepoznati, razumeti in </w:t>
            </w:r>
            <w:r w:rsidR="00E40BF8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uporabiti </w:t>
            </w:r>
            <w:r w:rsidR="0026562F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šir</w:t>
            </w:r>
            <w:r w:rsidR="00E40BF8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ši nabor</w:t>
            </w:r>
            <w:r w:rsidR="0026562F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besedišč</w:t>
            </w:r>
            <w:r w:rsidR="00E40BF8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s področja logistike</w:t>
            </w:r>
            <w:r w:rsidR="003F2E08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,</w:t>
            </w:r>
          </w:p>
          <w:p w14:paraId="6632869F" w14:textId="5A0B3772" w:rsidR="00D30AFA" w:rsidRPr="00D03E52" w:rsidRDefault="00264F25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p</w:t>
            </w:r>
            <w:r w:rsidR="00C2494F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ridobiti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 posredovati (napisati ali povedati)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podrobn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formacij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s področja logistike,  </w:t>
            </w:r>
          </w:p>
          <w:p w14:paraId="0E5B0349" w14:textId="1261DFA8" w:rsidR="00734438" w:rsidRPr="00D03E52" w:rsidRDefault="00734438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vesti besedišče in daljš</w:t>
            </w:r>
            <w:r w:rsidR="00EF0B38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o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strokovno komunikacijo s področja logistike,</w:t>
            </w:r>
          </w:p>
          <w:p w14:paraId="706A15D6" w14:textId="07CA218A" w:rsidR="00D30AFA" w:rsidRPr="00D03E52" w:rsidRDefault="007D06EB" w:rsidP="00D30AFA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adalje razviti vse štiri jezikovne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spretnosti (poslušanje, branje, pisanje, govorjenje) za razumevanje logičnih povezav v okviru strokovne informacije, </w:t>
            </w:r>
          </w:p>
          <w:p w14:paraId="678EE5F0" w14:textId="706CFC0C" w:rsidR="00D30AFA" w:rsidRPr="00D03E52" w:rsidRDefault="007D06EB" w:rsidP="00D30AFA">
            <w:pPr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</w:rPr>
              <w:t xml:space="preserve">pripraviti in izvesti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amostojno in sistematično strokovno predstavitev v angleškem jeziku </w:t>
            </w:r>
            <w:r w:rsidR="00D30AFA" w:rsidRPr="00D03E52">
              <w:rPr>
                <w:rFonts w:asciiTheme="minorHAnsi" w:hAnsiTheme="minorHAnsi" w:cstheme="minorHAnsi"/>
                <w:sz w:val="20"/>
                <w:szCs w:val="20"/>
              </w:rPr>
              <w:t>ob izpostavljanju najpomembnejših poudarkov,</w:t>
            </w:r>
          </w:p>
          <w:p w14:paraId="7018271D" w14:textId="355F129E" w:rsidR="00D30AFA" w:rsidRPr="00D03E52" w:rsidRDefault="001F4761" w:rsidP="00D30AFA">
            <w:pPr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odelovati v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pogajanj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ih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v angleščini,</w:t>
            </w:r>
          </w:p>
          <w:p w14:paraId="69A17832" w14:textId="205F59E5" w:rsidR="00D30AFA" w:rsidRPr="00D03E52" w:rsidRDefault="001F4761" w:rsidP="00D30AFA">
            <w:pPr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odelovati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na sestankih v angleščini,</w:t>
            </w:r>
          </w:p>
          <w:p w14:paraId="582EF3EA" w14:textId="55FDC5A5" w:rsidR="00570AB1" w:rsidRPr="00D03E52" w:rsidRDefault="00AA72AC" w:rsidP="00C07D15">
            <w:pPr>
              <w:pStyle w:val="Odstavekseznama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razviti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ehnik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e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in strategij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e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za permanentno samoizobraževanje.</w:t>
            </w:r>
            <w:r w:rsidR="002F5E6F"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70AB1" w:rsidRPr="00D03E52" w:rsidRDefault="00570AB1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E01A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Objectives of this course are:</w:t>
            </w:r>
          </w:p>
          <w:p w14:paraId="4181180A" w14:textId="43BD45E1" w:rsidR="00E40BF8" w:rsidRPr="00D03E52" w:rsidRDefault="00E40BF8" w:rsidP="00E40BF8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recognise, understand and use </w:t>
            </w:r>
            <w:r w:rsidR="00344C7B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a b</w:t>
            </w:r>
            <w:r w:rsidR="00734438"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road range of</w:t>
            </w: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 xml:space="preserve"> vocabulary from the field of logistics,</w:t>
            </w:r>
          </w:p>
          <w:p w14:paraId="14382CF7" w14:textId="52419C3A" w:rsidR="00D30AFA" w:rsidRPr="00D03E52" w:rsidRDefault="0026562F" w:rsidP="00D30A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retrieve and</w:t>
            </w:r>
            <w:r w:rsidR="00264F25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report (write or tell)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detailed information from the </w:t>
            </w:r>
            <w:r w:rsidR="00C2494F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fi</w:t>
            </w:r>
            <w:r w:rsidR="00A92872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eld</w:t>
            </w:r>
            <w:r w:rsidR="00C2494F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of logistics,</w:t>
            </w:r>
          </w:p>
          <w:p w14:paraId="1A3DFD98" w14:textId="772B1838" w:rsidR="00734438" w:rsidRPr="00D03E52" w:rsidRDefault="00734438" w:rsidP="00734438">
            <w:pPr>
              <w:pStyle w:val="Odstavekseznama"/>
              <w:numPr>
                <w:ilvl w:val="0"/>
                <w:numId w:val="3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GB"/>
              </w:rPr>
              <w:t>translate vocabulary and longer professional communication from the field of logistics,</w:t>
            </w:r>
          </w:p>
          <w:p w14:paraId="09AB4C84" w14:textId="5B126F70" w:rsidR="00D30AFA" w:rsidRPr="00D03E52" w:rsidRDefault="007D06EB" w:rsidP="00D30AFA">
            <w:pPr>
              <w:numPr>
                <w:ilvl w:val="0"/>
                <w:numId w:val="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further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velop all four language skills (listening, reading, writing and speaking), in order to be able to understand the logical connections of expert information,</w:t>
            </w:r>
          </w:p>
          <w:p w14:paraId="0B8FDF95" w14:textId="2189FE9B" w:rsidR="00D30AFA" w:rsidRPr="00D03E52" w:rsidRDefault="007D06EB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epare and execute</w:t>
            </w:r>
            <w:r w:rsidR="00195A23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an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effective and well-structured professional presentation in English, with highlighting of significant points,</w:t>
            </w:r>
          </w:p>
          <w:p w14:paraId="29811C97" w14:textId="1F72BD57" w:rsidR="00D30AFA" w:rsidRPr="00D03E52" w:rsidRDefault="001F4761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take part in negotiations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in English,</w:t>
            </w:r>
          </w:p>
          <w:p w14:paraId="59328EF1" w14:textId="398D86F1" w:rsidR="00D30AFA" w:rsidRPr="00D03E52" w:rsidRDefault="00D30AFA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ake part in  business meeting</w:t>
            </w:r>
            <w:r w:rsidR="003F2E08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s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in English,</w:t>
            </w:r>
          </w:p>
          <w:p w14:paraId="41C5AAA2" w14:textId="6220224A" w:rsidR="00570AB1" w:rsidRPr="00D03E52" w:rsidRDefault="00D30AFA" w:rsidP="00D30AFA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develop techniques and strategies for permanent self-learning.</w:t>
            </w:r>
          </w:p>
        </w:tc>
      </w:tr>
      <w:tr w:rsidR="00702A83" w:rsidRPr="00D03E52" w14:paraId="2732D8B1" w14:textId="77777777" w:rsidTr="0029710A">
        <w:trPr>
          <w:trHeight w:val="117"/>
        </w:trPr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02A83" w:rsidRPr="00D03E52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702A83" w:rsidRPr="00D03E52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702A83" w:rsidRPr="00D03E52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702A83" w:rsidRPr="00D03E52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02A83" w:rsidRPr="00D03E52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702A83" w:rsidRPr="00D03E52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30AFA" w:rsidRPr="00D03E52" w14:paraId="355E000C" w14:textId="77777777" w:rsidTr="0029710A">
        <w:trPr>
          <w:trHeight w:val="20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2A418B" w14:textId="77777777" w:rsidR="002F5E6F" w:rsidRPr="00D03E52" w:rsidRDefault="002F5E6F" w:rsidP="00D30AFA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Znanje in razumevanje: </w:t>
            </w:r>
          </w:p>
          <w:p w14:paraId="4DE9163E" w14:textId="77777777" w:rsidR="002F5E6F" w:rsidRPr="00D03E52" w:rsidRDefault="002F5E6F" w:rsidP="00D30AFA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o zaključku tega predmeta bo študent sposoben</w:t>
            </w:r>
          </w:p>
          <w:p w14:paraId="1E002BC1" w14:textId="79F68E7A" w:rsidR="00D30AFA" w:rsidRPr="00D03E52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val="sk-SK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sk-SK"/>
              </w:rPr>
              <w:t>razumeti in povzeti bistvene informacije daljših standardnih govornih in pisnih virov s področja logistike,</w:t>
            </w:r>
          </w:p>
          <w:p w14:paraId="079B5AD7" w14:textId="77777777" w:rsidR="00D30AFA" w:rsidRPr="00D03E52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val="sk-SK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sk-SK"/>
              </w:rPr>
              <w:lastRenderedPageBreak/>
              <w:t xml:space="preserve">tekoče komunicirati in izmenjati informacije v poklicno specifičnih kontekstih in situacijah, </w:t>
            </w:r>
          </w:p>
          <w:p w14:paraId="6DF8A7C5" w14:textId="77777777" w:rsidR="00D30AFA" w:rsidRPr="00D03E52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sk-SK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sk-SK"/>
              </w:rPr>
              <w:t>samostojno uporabljati splošne in predmetno specifične slovarje in druge predmetno specifične vire,</w:t>
            </w:r>
          </w:p>
          <w:p w14:paraId="77491D36" w14:textId="77777777" w:rsidR="00D30AFA" w:rsidRPr="00D03E52" w:rsidRDefault="00D30AFA" w:rsidP="00D30AFA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sk-SK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sk-SK"/>
              </w:rPr>
              <w:t>podati samostojno in sistematično strokovno  predstavitev v angleškem jeziku ob izpostavljanju najpomembnejših poudarkov,</w:t>
            </w:r>
          </w:p>
          <w:p w14:paraId="4AF28924" w14:textId="77777777" w:rsidR="00D30AFA" w:rsidRPr="00D03E52" w:rsidRDefault="00D30AFA" w:rsidP="00D30AF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val="sk-SK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sk-SK"/>
              </w:rPr>
              <w:t>uporabiti pridobljeno teoretično znanje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sk-SK"/>
              </w:rPr>
              <w:t xml:space="preserve"> v praksi,</w:t>
            </w:r>
          </w:p>
          <w:p w14:paraId="558412E7" w14:textId="77777777" w:rsidR="00D30AFA" w:rsidRPr="00D03E52" w:rsidRDefault="00D30AFA" w:rsidP="00D30AF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val="sk-SK"/>
              </w:rPr>
            </w:pPr>
            <w:r w:rsidRPr="00D03E52">
              <w:rPr>
                <w:rFonts w:asciiTheme="minorHAnsi" w:eastAsia="Calibri" w:hAnsiTheme="minorHAnsi" w:cstheme="minorHAnsi"/>
                <w:bCs/>
                <w:sz w:val="20"/>
                <w:szCs w:val="20"/>
                <w:lang w:val="sk-SK"/>
              </w:rPr>
              <w:t>biti avtonomen v svojem strokovnem delu.</w:t>
            </w:r>
          </w:p>
          <w:p w14:paraId="154AEC87" w14:textId="3F1A322D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69E1E44D" w14:textId="2293A5C3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Prenosljive/ključne spretnosti in drugi atributi:</w:t>
            </w:r>
          </w:p>
          <w:p w14:paraId="1A00593B" w14:textId="77777777" w:rsidR="002F5E6F" w:rsidRPr="00D03E52" w:rsidRDefault="002F5E6F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razvoj veščin in spretnosti v uporabi znanja na svojem konkretnem strokovnem delovnem področju,</w:t>
            </w:r>
          </w:p>
          <w:p w14:paraId="1A6BFE8F" w14:textId="77777777" w:rsidR="002F5E6F" w:rsidRPr="00D03E52" w:rsidRDefault="002F5E6F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posobnost samostojnega učenja,</w:t>
            </w:r>
          </w:p>
          <w:p w14:paraId="3C116A6C" w14:textId="24F38588" w:rsidR="002F5E6F" w:rsidRPr="00D03E52" w:rsidRDefault="002F5E6F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posobnost uporabe informacijske tehnologije,</w:t>
            </w:r>
          </w:p>
          <w:p w14:paraId="46DEA773" w14:textId="32E52EBB" w:rsidR="002F5E6F" w:rsidRPr="00D03E52" w:rsidRDefault="00D30AFA" w:rsidP="00D30AF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</w:t>
            </w:r>
            <w:r w:rsidR="002F5E6F" w:rsidRPr="00D03E52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osobnost in spretnost dela v skupina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C63F22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Knowledge and understanding</w:t>
            </w:r>
          </w:p>
          <w:p w14:paraId="2C5275D5" w14:textId="07CD72E2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On completion of the course, the student will be able to</w:t>
            </w:r>
          </w:p>
          <w:p w14:paraId="05C69C9A" w14:textId="62EA5EB8" w:rsidR="00D30AFA" w:rsidRPr="00D03E52" w:rsidRDefault="00D30AFA" w:rsidP="00D30AFA">
            <w:pPr>
              <w:numPr>
                <w:ilvl w:val="0"/>
                <w:numId w:val="31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understand and summarise the main points of longer standard written and spoken sources from the field of logistics,</w:t>
            </w:r>
          </w:p>
          <w:p w14:paraId="2F726B41" w14:textId="48AE7F3C" w:rsidR="00D30AFA" w:rsidRPr="00D03E52" w:rsidRDefault="00D30AFA" w:rsidP="00D30AFA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lastRenderedPageBreak/>
              <w:t xml:space="preserve">fluently communicate and exchange information in contexts and situations specific to their profession,  </w:t>
            </w:r>
          </w:p>
          <w:p w14:paraId="53897600" w14:textId="77777777" w:rsidR="00D30AFA" w:rsidRPr="00D03E52" w:rsidRDefault="00D30AFA" w:rsidP="00D30AFA">
            <w:pPr>
              <w:numPr>
                <w:ilvl w:val="0"/>
                <w:numId w:val="3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 w:eastAsia="sl-SI"/>
              </w:rPr>
            </w:pPr>
            <w:r w:rsidRPr="00D03E52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autonomously use general and field-specific dictionaries and other field-specific resources,</w:t>
            </w:r>
          </w:p>
          <w:p w14:paraId="5B80D296" w14:textId="77777777" w:rsidR="00D30AFA" w:rsidRPr="00D03E52" w:rsidRDefault="00D30AFA" w:rsidP="00D30AF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give effective and well-structured professional presentation in English, with highlighting of significant points,</w:t>
            </w:r>
          </w:p>
          <w:p w14:paraId="781BB69B" w14:textId="5CDBD931" w:rsidR="00D30AFA" w:rsidRPr="00D03E52" w:rsidRDefault="00D30AFA" w:rsidP="00D30AF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pply the acquired terminology and communication skills at the workplace,</w:t>
            </w:r>
          </w:p>
          <w:p w14:paraId="6A0B5BA0" w14:textId="2133A8B6" w:rsidR="002F5E6F" w:rsidRPr="00D03E52" w:rsidRDefault="00D30AFA" w:rsidP="00D30AF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be independent in their professional work.</w:t>
            </w:r>
          </w:p>
          <w:p w14:paraId="491ADD63" w14:textId="7CA81AD6" w:rsidR="00D30AFA" w:rsidRPr="00D03E52" w:rsidRDefault="00D30AFA" w:rsidP="00D30AFA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</w:pPr>
          </w:p>
          <w:p w14:paraId="246E4D63" w14:textId="77777777" w:rsidR="002F5E6F" w:rsidRPr="00D03E52" w:rsidRDefault="002F5E6F" w:rsidP="00D30AF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369BA74E" w14:textId="1CFF53F3" w:rsidR="002F5E6F" w:rsidRPr="00D03E52" w:rsidRDefault="002F5E6F" w:rsidP="00D30AFA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spacing w:after="0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development of skills and expertise in the use of knowledge in a specific </w:t>
            </w:r>
            <w:r w:rsidR="00D30AFA"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professional</w:t>
            </w: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 xml:space="preserve"> working area,</w:t>
            </w:r>
          </w:p>
          <w:p w14:paraId="0C6E3B19" w14:textId="2DDCCC61" w:rsidR="002F5E6F" w:rsidRPr="00D03E52" w:rsidRDefault="002F5E6F" w:rsidP="00D30AFA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spacing w:after="0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ility to become an autonomous learner,</w:t>
            </w:r>
          </w:p>
          <w:p w14:paraId="7BDDE6CD" w14:textId="6F72CC2E" w:rsidR="002F5E6F" w:rsidRPr="00D03E52" w:rsidRDefault="002F5E6F" w:rsidP="00D30AFA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spacing w:after="0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ility to apply information technology,</w:t>
            </w:r>
          </w:p>
          <w:p w14:paraId="17F0498F" w14:textId="55AFC2A2" w:rsidR="002F5E6F" w:rsidRPr="00D03E52" w:rsidRDefault="002F5E6F" w:rsidP="00D30AFA">
            <w:pPr>
              <w:numPr>
                <w:ilvl w:val="0"/>
                <w:numId w:val="38"/>
              </w:numPr>
              <w:spacing w:after="0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val="en-GB"/>
              </w:rPr>
              <w:t>ability to work in groups.</w:t>
            </w:r>
          </w:p>
        </w:tc>
      </w:tr>
      <w:tr w:rsidR="002F5E6F" w:rsidRPr="00D03E52" w14:paraId="28C61BBA" w14:textId="77777777" w:rsidTr="0029710A">
        <w:tc>
          <w:tcPr>
            <w:tcW w:w="469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F5E6F" w:rsidRPr="00D03E52" w14:paraId="4C66F302" w14:textId="77777777" w:rsidTr="0029710A">
        <w:trPr>
          <w:trHeight w:val="1163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217A7EDB" w:rsidR="002F5E6F" w:rsidRPr="00D03E52" w:rsidRDefault="002F5E6F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76F68E16" w:rsidR="002F5E6F" w:rsidRPr="00D03E52" w:rsidRDefault="002F5E6F" w:rsidP="002F5E6F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2F5E6F" w:rsidRPr="00D03E52" w14:paraId="0566443A" w14:textId="77777777" w:rsidTr="0029710A">
        <w:tc>
          <w:tcPr>
            <w:tcW w:w="399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4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2F5E6F" w:rsidRPr="00D03E52" w:rsidRDefault="002F5E6F" w:rsidP="002F5E6F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A458B9" w:rsidRPr="00A458B9" w14:paraId="52B92BAD" w14:textId="77777777" w:rsidTr="0029710A">
        <w:trPr>
          <w:trHeight w:val="20"/>
        </w:trPr>
        <w:tc>
          <w:tcPr>
            <w:tcW w:w="39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52167" w14:textId="11759977" w:rsidR="00524119" w:rsidRPr="00A458B9" w:rsidRDefault="00524119" w:rsidP="00524119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Ustna predstavitev</w:t>
            </w:r>
            <w:r w:rsidR="00A458B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28F13D13" w14:textId="2D4BE852" w:rsidR="00D03E52" w:rsidRPr="00A458B9" w:rsidRDefault="00524119" w:rsidP="00524119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Sodelovanje pri pedagoškem </w:t>
            </w:r>
            <w:r w:rsidR="004B5E37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cesu</w:t>
            </w:r>
            <w:r w:rsidR="00A458B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57099892" w14:textId="541C69AE" w:rsidR="00524119" w:rsidRPr="00A458B9" w:rsidRDefault="00D03E52" w:rsidP="00524119">
            <w:pPr>
              <w:pStyle w:val="Odstavekseznama"/>
              <w:numPr>
                <w:ilvl w:val="0"/>
                <w:numId w:val="18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S</w:t>
            </w:r>
            <w:r w:rsidR="0052411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tne naloge</w:t>
            </w:r>
            <w:r w:rsidR="00A458B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73D37E4C" w14:textId="610F1485" w:rsidR="002F5E6F" w:rsidRPr="00A458B9" w:rsidRDefault="002F5E6F" w:rsidP="00FE6F2F">
            <w:pPr>
              <w:numPr>
                <w:ilvl w:val="0"/>
                <w:numId w:val="1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sz w:val="20"/>
                <w:szCs w:val="20"/>
              </w:rPr>
              <w:t>Pisni izpit</w:t>
            </w:r>
            <w:r w:rsidR="00A458B9" w:rsidRPr="00A458B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BF1A" w14:textId="3ABB0E6E" w:rsidR="00524119" w:rsidRPr="00A458B9" w:rsidRDefault="00524119" w:rsidP="002F5E6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458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30%</w:t>
            </w:r>
          </w:p>
          <w:p w14:paraId="0417F1FC" w14:textId="51C67C1B" w:rsidR="00524119" w:rsidRPr="00A458B9" w:rsidRDefault="00D03E52" w:rsidP="002F5E6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458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</w:t>
            </w:r>
            <w:r w:rsidR="00524119" w:rsidRPr="00A458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2FE6F89F" w14:textId="5F422DB7" w:rsidR="00524119" w:rsidRPr="00A458B9" w:rsidRDefault="00D03E52" w:rsidP="002F5E6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458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%</w:t>
            </w:r>
          </w:p>
          <w:p w14:paraId="6252E3BC" w14:textId="1B4A3E17" w:rsidR="002F5E6F" w:rsidRPr="00A458B9" w:rsidRDefault="002F5E6F" w:rsidP="002F5E6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458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0%</w:t>
            </w:r>
          </w:p>
        </w:tc>
        <w:tc>
          <w:tcPr>
            <w:tcW w:w="4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28DAF" w14:textId="1A932A21" w:rsidR="00524119" w:rsidRPr="00A458B9" w:rsidRDefault="00524119" w:rsidP="00524119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Oral presentation</w:t>
            </w:r>
            <w:r w:rsidR="00A458B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3F7DD000" w14:textId="48C1097D" w:rsidR="00524119" w:rsidRPr="00A458B9" w:rsidRDefault="00524119" w:rsidP="00524119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n-class participation</w:t>
            </w:r>
            <w:r w:rsidR="00A458B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0F6ADB17" w14:textId="3095D6F4" w:rsidR="00524119" w:rsidRPr="00A458B9" w:rsidRDefault="00386EDD" w:rsidP="00D03E52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Coursework</w:t>
            </w:r>
            <w:r w:rsidR="00A458B9" w:rsidRPr="00A458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20F78515" w14:textId="7F64209C" w:rsidR="002F5E6F" w:rsidRPr="00A458B9" w:rsidRDefault="002F5E6F" w:rsidP="00FE6F2F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458B9">
              <w:rPr>
                <w:rFonts w:asciiTheme="minorHAnsi" w:eastAsia="Calibri" w:hAnsiTheme="minorHAnsi" w:cstheme="minorHAnsi"/>
                <w:sz w:val="20"/>
                <w:szCs w:val="20"/>
              </w:rPr>
              <w:t>Written exam</w:t>
            </w:r>
            <w:r w:rsidR="00A458B9" w:rsidRPr="00A458B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D03E52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D03E52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D03E52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03E52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A458B9" w:rsidRPr="00A458B9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8D29" w14:textId="5AD0991F" w:rsidR="004B5E37" w:rsidRPr="00A458B9" w:rsidRDefault="004B5E37" w:rsidP="004B5E3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>1. VIČIČ, Polona. A fully integrated approach to blended language learning</w:t>
            </w:r>
            <w:r w:rsidRPr="00A458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. ELOPE: English language overseas perspectives and enquiries.</w:t>
            </w: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 xml:space="preserve"> [Tiskana izd.]. 2020, vol. 17, no. 2, str. 219-238, tabele. ISSN 1581-8918. https://doi.org/10.4312/elope.17.2.219-238, DOI: 10.4312/elope.17.2.219-238. [COBISS.SI-ID 44591107]</w:t>
            </w:r>
            <w:r w:rsidR="00A458B9" w:rsidRPr="00A45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EE2E7A" w14:textId="0F8F1C0C" w:rsidR="004B5E37" w:rsidRPr="00A458B9" w:rsidRDefault="004B5E37" w:rsidP="004B5E3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 xml:space="preserve">2. VIČIČ, Polona. Distance language-learning experiences during the COVID lockdown. V: KEREKOVIĆ, Snježana (ur.), BOŠNJAK TERZIĆ, Brankica (ur.). </w:t>
            </w:r>
            <w:r w:rsidRPr="00A458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5. međunarodna konferencija Suvremeni izazovi u poučavanju jezika struke, Zagreb, 1. i 2. srpnja 2021 = 5th International Conference Contemporary challenges in LSP teaching, Zagreb, 1 &amp; 2 July 2021 = 5. Internationale Konferenz Gegenwärtige herausforderungen für den fachsprachenunterricht, Zagreb, 1. und 2. Juli 2021 : zbornik radova = conference proceedings = Sammelband</w:t>
            </w: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>. Zagreb: Udruga nastavnika jezika struke na visokoškolskim ustanovama: Association of LSP Teachers at Higher Education Institutions, 2022. Str. 248-262. https://unjsvu.hr/wp-content/uploads/2022/05/248-262-Polona-Vicic.pdf. [COBISS.SI-ID 109961219]</w:t>
            </w:r>
            <w:r w:rsidR="00A458B9" w:rsidRPr="00A45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479F8F0" w14:textId="0033B8E0" w:rsidR="004B5E37" w:rsidRPr="00A458B9" w:rsidRDefault="004B5E37" w:rsidP="004B5E3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 xml:space="preserve">3. VIČIČ, Polona. </w:t>
            </w:r>
            <w:r w:rsidRPr="00A458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FL instruction during and beyond the COVID-19 pandemic: predavanje na International Conference and Exhibition for English language teaching professionals, IATEFL, Belfast, 17. 5. 2022</w:t>
            </w: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>. [COBISS.SI-ID 109961475]</w:t>
            </w:r>
            <w:r w:rsidR="00A458B9" w:rsidRPr="00A45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50061A" w14:textId="5B482BE9" w:rsidR="004B5E37" w:rsidRPr="00A458B9" w:rsidRDefault="004B5E37" w:rsidP="004B5E3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 xml:space="preserve">4. VIČIČ, Polona. Vloga e-izobraževanja pri tujejezikovnem pouku pred, med in po pandemiji covida-19. </w:t>
            </w:r>
            <w:r w:rsidRPr="00A458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chaurein : praxisorientierte Zeitschrift der slowenischen Deutschlehrer</w:t>
            </w: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>. März 2023, aus. 29-30, nr. 1, str. 2-8, ilustr. ISSN 1318-3605. [COBISS.SI-ID 151339267]</w:t>
            </w:r>
            <w:r w:rsidR="00A458B9" w:rsidRPr="00A45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AC7B40" w14:textId="7AC96EDF" w:rsidR="004B5E37" w:rsidRPr="00A458B9" w:rsidRDefault="004B5E37" w:rsidP="004B5E3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>5. VIČIČ, Polona. Online Language Education in Slovenian Higher Education: The Teacher’s Perspective. V</w:t>
            </w:r>
            <w:r w:rsidRPr="00A458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 6th International LSP conference, [Belgrade, 26 - 27 September 2024] : book of abstract = VI. međunarodna LSP konferencija [Beograd, 26. - 27. septembar 2024] : knjiga sažetaka</w:t>
            </w:r>
            <w:r w:rsidRPr="00A458B9">
              <w:rPr>
                <w:rFonts w:asciiTheme="minorHAnsi" w:hAnsiTheme="minorHAnsi" w:cstheme="minorHAnsi"/>
                <w:sz w:val="20"/>
                <w:szCs w:val="20"/>
              </w:rPr>
              <w:t>. Belgrade: Faculty of Philosophy, University of Belgrade, 2024. Str. [33]. https://www.dsjksrbija.rs/konferencije/. [COBISS.SI-ID 217076483]</w:t>
            </w:r>
            <w:r w:rsidR="00A458B9" w:rsidRPr="00A45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01D00855" w14:textId="77777777" w:rsidR="00F57C69" w:rsidRPr="00945503" w:rsidRDefault="00F57C69" w:rsidP="00A25CCF">
      <w:pPr>
        <w:pStyle w:val="Pripomba"/>
      </w:pPr>
    </w:p>
    <w:sectPr w:rsidR="00F57C69" w:rsidRPr="00945503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4CEB1" w14:textId="77777777" w:rsidR="000F3CC7" w:rsidRDefault="000F3CC7" w:rsidP="00703ADE">
      <w:pPr>
        <w:spacing w:after="0"/>
      </w:pPr>
      <w:r>
        <w:separator/>
      </w:r>
    </w:p>
  </w:endnote>
  <w:endnote w:type="continuationSeparator" w:id="0">
    <w:p w14:paraId="055AE666" w14:textId="77777777" w:rsidR="000F3CC7" w:rsidRDefault="000F3CC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902433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4550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94550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7C88E" w14:textId="77777777" w:rsidR="000F3CC7" w:rsidRDefault="000F3CC7" w:rsidP="00703ADE">
      <w:pPr>
        <w:spacing w:after="0"/>
      </w:pPr>
      <w:r>
        <w:separator/>
      </w:r>
    </w:p>
  </w:footnote>
  <w:footnote w:type="continuationSeparator" w:id="0">
    <w:p w14:paraId="4AC6C4A4" w14:textId="77777777" w:rsidR="000F3CC7" w:rsidRDefault="000F3CC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22C4D"/>
    <w:multiLevelType w:val="hybridMultilevel"/>
    <w:tmpl w:val="76482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0620F2"/>
    <w:multiLevelType w:val="hybridMultilevel"/>
    <w:tmpl w:val="356027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8710EA"/>
    <w:multiLevelType w:val="hybridMultilevel"/>
    <w:tmpl w:val="DDBAE76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754E2"/>
    <w:multiLevelType w:val="hybridMultilevel"/>
    <w:tmpl w:val="75EC73A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291A83"/>
    <w:multiLevelType w:val="hybridMultilevel"/>
    <w:tmpl w:val="9ADC6DE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5954E60"/>
    <w:multiLevelType w:val="hybridMultilevel"/>
    <w:tmpl w:val="1B56F0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C5D1D"/>
    <w:multiLevelType w:val="hybridMultilevel"/>
    <w:tmpl w:val="E0662C3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6A9774B"/>
    <w:multiLevelType w:val="hybridMultilevel"/>
    <w:tmpl w:val="7862E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290562"/>
    <w:multiLevelType w:val="multilevel"/>
    <w:tmpl w:val="B80072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D7A"/>
    <w:multiLevelType w:val="hybridMultilevel"/>
    <w:tmpl w:val="6F4E62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C83A1B"/>
    <w:multiLevelType w:val="hybridMultilevel"/>
    <w:tmpl w:val="56B4C39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0722D1"/>
    <w:multiLevelType w:val="hybridMultilevel"/>
    <w:tmpl w:val="DF6E36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9C6C86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30230F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050AC9"/>
    <w:multiLevelType w:val="hybridMultilevel"/>
    <w:tmpl w:val="C4CC3A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B74F01"/>
    <w:multiLevelType w:val="hybridMultilevel"/>
    <w:tmpl w:val="A79CB7B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227620"/>
    <w:multiLevelType w:val="hybridMultilevel"/>
    <w:tmpl w:val="296EA4C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F3B18"/>
    <w:multiLevelType w:val="hybridMultilevel"/>
    <w:tmpl w:val="E84A1F9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72FBF"/>
    <w:multiLevelType w:val="hybridMultilevel"/>
    <w:tmpl w:val="4240066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6C28FF"/>
    <w:multiLevelType w:val="hybridMultilevel"/>
    <w:tmpl w:val="B650B86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8827B7"/>
    <w:multiLevelType w:val="hybridMultilevel"/>
    <w:tmpl w:val="8E44548C"/>
    <w:lvl w:ilvl="0" w:tplc="0E8A391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CF3A19"/>
    <w:multiLevelType w:val="hybridMultilevel"/>
    <w:tmpl w:val="34005B3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5115F3"/>
    <w:multiLevelType w:val="hybridMultilevel"/>
    <w:tmpl w:val="82A43E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093345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883C43"/>
    <w:multiLevelType w:val="hybridMultilevel"/>
    <w:tmpl w:val="4552E8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38572C"/>
    <w:multiLevelType w:val="multilevel"/>
    <w:tmpl w:val="1BB075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8496922"/>
    <w:multiLevelType w:val="hybridMultilevel"/>
    <w:tmpl w:val="8250B37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DA3C20"/>
    <w:multiLevelType w:val="hybridMultilevel"/>
    <w:tmpl w:val="A128F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506931"/>
    <w:multiLevelType w:val="hybridMultilevel"/>
    <w:tmpl w:val="A26EC51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BB18DA"/>
    <w:multiLevelType w:val="hybridMultilevel"/>
    <w:tmpl w:val="45623F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F8197A"/>
    <w:multiLevelType w:val="hybridMultilevel"/>
    <w:tmpl w:val="28688FA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D93AB3"/>
    <w:multiLevelType w:val="hybridMultilevel"/>
    <w:tmpl w:val="EF808810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923E97"/>
    <w:multiLevelType w:val="hybridMultilevel"/>
    <w:tmpl w:val="21DC39B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86D14"/>
    <w:multiLevelType w:val="hybridMultilevel"/>
    <w:tmpl w:val="A9828D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4CD53F4"/>
    <w:multiLevelType w:val="hybridMultilevel"/>
    <w:tmpl w:val="DA940E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2D65D8"/>
    <w:multiLevelType w:val="hybridMultilevel"/>
    <w:tmpl w:val="6F662C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826833"/>
    <w:multiLevelType w:val="hybridMultilevel"/>
    <w:tmpl w:val="AFDC38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E655640"/>
    <w:multiLevelType w:val="hybridMultilevel"/>
    <w:tmpl w:val="78E0BFB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1E47DB"/>
    <w:multiLevelType w:val="hybridMultilevel"/>
    <w:tmpl w:val="9B188B0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765B89"/>
    <w:multiLevelType w:val="hybridMultilevel"/>
    <w:tmpl w:val="C1E8601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5095D"/>
    <w:multiLevelType w:val="hybridMultilevel"/>
    <w:tmpl w:val="DAF8F6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9003E5"/>
    <w:multiLevelType w:val="hybridMultilevel"/>
    <w:tmpl w:val="108C288E"/>
    <w:lvl w:ilvl="0" w:tplc="86E451E6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7"/>
  </w:num>
  <w:num w:numId="5">
    <w:abstractNumId w:val="20"/>
  </w:num>
  <w:num w:numId="6">
    <w:abstractNumId w:val="45"/>
  </w:num>
  <w:num w:numId="7">
    <w:abstractNumId w:val="38"/>
  </w:num>
  <w:num w:numId="8">
    <w:abstractNumId w:val="30"/>
  </w:num>
  <w:num w:numId="9">
    <w:abstractNumId w:val="35"/>
  </w:num>
  <w:num w:numId="10">
    <w:abstractNumId w:val="32"/>
  </w:num>
  <w:num w:numId="11">
    <w:abstractNumId w:val="39"/>
  </w:num>
  <w:num w:numId="12">
    <w:abstractNumId w:val="23"/>
  </w:num>
  <w:num w:numId="13">
    <w:abstractNumId w:val="41"/>
  </w:num>
  <w:num w:numId="14">
    <w:abstractNumId w:val="19"/>
  </w:num>
  <w:num w:numId="15">
    <w:abstractNumId w:val="34"/>
  </w:num>
  <w:num w:numId="16">
    <w:abstractNumId w:val="18"/>
  </w:num>
  <w:num w:numId="17">
    <w:abstractNumId w:val="2"/>
  </w:num>
  <w:num w:numId="18">
    <w:abstractNumId w:val="37"/>
  </w:num>
  <w:num w:numId="19">
    <w:abstractNumId w:val="4"/>
  </w:num>
  <w:num w:numId="20">
    <w:abstractNumId w:val="16"/>
  </w:num>
  <w:num w:numId="21">
    <w:abstractNumId w:val="22"/>
  </w:num>
  <w:num w:numId="22">
    <w:abstractNumId w:val="15"/>
  </w:num>
  <w:num w:numId="23">
    <w:abstractNumId w:val="31"/>
  </w:num>
  <w:num w:numId="24">
    <w:abstractNumId w:val="44"/>
  </w:num>
  <w:num w:numId="25">
    <w:abstractNumId w:val="33"/>
  </w:num>
  <w:num w:numId="26">
    <w:abstractNumId w:val="28"/>
  </w:num>
  <w:num w:numId="27">
    <w:abstractNumId w:val="11"/>
  </w:num>
  <w:num w:numId="28">
    <w:abstractNumId w:val="25"/>
  </w:num>
  <w:num w:numId="29">
    <w:abstractNumId w:val="8"/>
  </w:num>
  <w:num w:numId="30">
    <w:abstractNumId w:val="6"/>
  </w:num>
  <w:num w:numId="31">
    <w:abstractNumId w:val="36"/>
  </w:num>
  <w:num w:numId="32">
    <w:abstractNumId w:val="21"/>
  </w:num>
  <w:num w:numId="33">
    <w:abstractNumId w:val="27"/>
  </w:num>
  <w:num w:numId="34">
    <w:abstractNumId w:val="14"/>
  </w:num>
  <w:num w:numId="35">
    <w:abstractNumId w:val="40"/>
  </w:num>
  <w:num w:numId="36">
    <w:abstractNumId w:val="13"/>
  </w:num>
  <w:num w:numId="37">
    <w:abstractNumId w:val="42"/>
  </w:num>
  <w:num w:numId="38">
    <w:abstractNumId w:val="3"/>
  </w:num>
  <w:num w:numId="39">
    <w:abstractNumId w:val="12"/>
  </w:num>
  <w:num w:numId="40">
    <w:abstractNumId w:val="43"/>
  </w:num>
  <w:num w:numId="41">
    <w:abstractNumId w:val="1"/>
  </w:num>
  <w:num w:numId="42">
    <w:abstractNumId w:val="29"/>
  </w:num>
  <w:num w:numId="43">
    <w:abstractNumId w:val="24"/>
  </w:num>
  <w:num w:numId="44">
    <w:abstractNumId w:val="0"/>
  </w:num>
  <w:num w:numId="45">
    <w:abstractNumId w:val="9"/>
  </w:num>
  <w:num w:numId="46">
    <w:abstractNumId w:val="2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zYzNTQzNTEyN7VU0lEKTi0uzszPAykwMqoFAMB0Y0gtAAAA"/>
  </w:docVars>
  <w:rsids>
    <w:rsidRoot w:val="00703ADE"/>
    <w:rsid w:val="00040B48"/>
    <w:rsid w:val="00046B40"/>
    <w:rsid w:val="00053C25"/>
    <w:rsid w:val="00055220"/>
    <w:rsid w:val="000625CC"/>
    <w:rsid w:val="00067866"/>
    <w:rsid w:val="000761B7"/>
    <w:rsid w:val="0009073D"/>
    <w:rsid w:val="00093D52"/>
    <w:rsid w:val="0009636B"/>
    <w:rsid w:val="000A19DD"/>
    <w:rsid w:val="000A665D"/>
    <w:rsid w:val="000B0A40"/>
    <w:rsid w:val="000B587A"/>
    <w:rsid w:val="000B67E3"/>
    <w:rsid w:val="000B6A23"/>
    <w:rsid w:val="000E7D4E"/>
    <w:rsid w:val="000F1B74"/>
    <w:rsid w:val="000F3CC7"/>
    <w:rsid w:val="000F40D2"/>
    <w:rsid w:val="000F6746"/>
    <w:rsid w:val="00103E49"/>
    <w:rsid w:val="0010411B"/>
    <w:rsid w:val="001101ED"/>
    <w:rsid w:val="0012026C"/>
    <w:rsid w:val="001213B9"/>
    <w:rsid w:val="00124F17"/>
    <w:rsid w:val="00133C5A"/>
    <w:rsid w:val="00135DE0"/>
    <w:rsid w:val="00145118"/>
    <w:rsid w:val="001577DF"/>
    <w:rsid w:val="00160EFE"/>
    <w:rsid w:val="0016104C"/>
    <w:rsid w:val="001646FE"/>
    <w:rsid w:val="001710DF"/>
    <w:rsid w:val="001762E9"/>
    <w:rsid w:val="0018344C"/>
    <w:rsid w:val="001848D1"/>
    <w:rsid w:val="0018780C"/>
    <w:rsid w:val="00195A23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1F4761"/>
    <w:rsid w:val="00205467"/>
    <w:rsid w:val="0021144D"/>
    <w:rsid w:val="00213E87"/>
    <w:rsid w:val="00216CD3"/>
    <w:rsid w:val="00217CEC"/>
    <w:rsid w:val="0022024F"/>
    <w:rsid w:val="002235E2"/>
    <w:rsid w:val="00223EAB"/>
    <w:rsid w:val="00225B4E"/>
    <w:rsid w:val="00234F97"/>
    <w:rsid w:val="00250591"/>
    <w:rsid w:val="00252DF2"/>
    <w:rsid w:val="002548DB"/>
    <w:rsid w:val="00264F25"/>
    <w:rsid w:val="0026562F"/>
    <w:rsid w:val="002730A1"/>
    <w:rsid w:val="00273DDF"/>
    <w:rsid w:val="00276596"/>
    <w:rsid w:val="0027778B"/>
    <w:rsid w:val="002805E7"/>
    <w:rsid w:val="0028075A"/>
    <w:rsid w:val="00292898"/>
    <w:rsid w:val="0029710A"/>
    <w:rsid w:val="00297B5B"/>
    <w:rsid w:val="002B19A5"/>
    <w:rsid w:val="002B452B"/>
    <w:rsid w:val="002B5A31"/>
    <w:rsid w:val="002B668D"/>
    <w:rsid w:val="002C2B32"/>
    <w:rsid w:val="002C44F3"/>
    <w:rsid w:val="002C7B01"/>
    <w:rsid w:val="002C7D0D"/>
    <w:rsid w:val="002F418C"/>
    <w:rsid w:val="002F465F"/>
    <w:rsid w:val="002F5E6F"/>
    <w:rsid w:val="003037B1"/>
    <w:rsid w:val="00314A9B"/>
    <w:rsid w:val="003168D8"/>
    <w:rsid w:val="00317A91"/>
    <w:rsid w:val="00324BE4"/>
    <w:rsid w:val="00326824"/>
    <w:rsid w:val="0033062E"/>
    <w:rsid w:val="00332EA1"/>
    <w:rsid w:val="00341880"/>
    <w:rsid w:val="003435A7"/>
    <w:rsid w:val="00344834"/>
    <w:rsid w:val="00344C7B"/>
    <w:rsid w:val="003463F9"/>
    <w:rsid w:val="00353554"/>
    <w:rsid w:val="00355781"/>
    <w:rsid w:val="00360075"/>
    <w:rsid w:val="00360354"/>
    <w:rsid w:val="0036175E"/>
    <w:rsid w:val="003647E9"/>
    <w:rsid w:val="00365D70"/>
    <w:rsid w:val="00377D01"/>
    <w:rsid w:val="00386EDD"/>
    <w:rsid w:val="003874C0"/>
    <w:rsid w:val="00390D68"/>
    <w:rsid w:val="003A6434"/>
    <w:rsid w:val="003B7EBC"/>
    <w:rsid w:val="003C3F1B"/>
    <w:rsid w:val="003C437B"/>
    <w:rsid w:val="003C5A56"/>
    <w:rsid w:val="003C61AC"/>
    <w:rsid w:val="003D5EEC"/>
    <w:rsid w:val="003D6370"/>
    <w:rsid w:val="003F0EA3"/>
    <w:rsid w:val="003F2E08"/>
    <w:rsid w:val="003F667E"/>
    <w:rsid w:val="0040317F"/>
    <w:rsid w:val="0040670E"/>
    <w:rsid w:val="004203B7"/>
    <w:rsid w:val="0042540C"/>
    <w:rsid w:val="00425A8B"/>
    <w:rsid w:val="00427AF7"/>
    <w:rsid w:val="00435696"/>
    <w:rsid w:val="00451CC8"/>
    <w:rsid w:val="00453E4A"/>
    <w:rsid w:val="00467C3E"/>
    <w:rsid w:val="00467D47"/>
    <w:rsid w:val="0048408C"/>
    <w:rsid w:val="0049183D"/>
    <w:rsid w:val="004A073E"/>
    <w:rsid w:val="004A251D"/>
    <w:rsid w:val="004A30A0"/>
    <w:rsid w:val="004A33B9"/>
    <w:rsid w:val="004A4DF3"/>
    <w:rsid w:val="004A69AF"/>
    <w:rsid w:val="004B0D57"/>
    <w:rsid w:val="004B3297"/>
    <w:rsid w:val="004B3936"/>
    <w:rsid w:val="004B41A0"/>
    <w:rsid w:val="004B54C6"/>
    <w:rsid w:val="004B5E37"/>
    <w:rsid w:val="004B7170"/>
    <w:rsid w:val="004C1D5D"/>
    <w:rsid w:val="004C28F8"/>
    <w:rsid w:val="004C35FD"/>
    <w:rsid w:val="004C66E8"/>
    <w:rsid w:val="004D11DE"/>
    <w:rsid w:val="004F5050"/>
    <w:rsid w:val="00500DB6"/>
    <w:rsid w:val="005029C6"/>
    <w:rsid w:val="00514311"/>
    <w:rsid w:val="00524119"/>
    <w:rsid w:val="00525A19"/>
    <w:rsid w:val="00525BD5"/>
    <w:rsid w:val="00525C1D"/>
    <w:rsid w:val="005342FA"/>
    <w:rsid w:val="005562C7"/>
    <w:rsid w:val="005632E7"/>
    <w:rsid w:val="00563340"/>
    <w:rsid w:val="005701F4"/>
    <w:rsid w:val="00570AB1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465E"/>
    <w:rsid w:val="005D7191"/>
    <w:rsid w:val="005E3061"/>
    <w:rsid w:val="005E3DBB"/>
    <w:rsid w:val="005F16AE"/>
    <w:rsid w:val="005F49D5"/>
    <w:rsid w:val="005F779D"/>
    <w:rsid w:val="006016DF"/>
    <w:rsid w:val="00606BB3"/>
    <w:rsid w:val="006135EC"/>
    <w:rsid w:val="0061471B"/>
    <w:rsid w:val="006261BD"/>
    <w:rsid w:val="00626B15"/>
    <w:rsid w:val="00627C0D"/>
    <w:rsid w:val="00637C8D"/>
    <w:rsid w:val="006445B5"/>
    <w:rsid w:val="00645458"/>
    <w:rsid w:val="00661C9D"/>
    <w:rsid w:val="00673EBA"/>
    <w:rsid w:val="0067410C"/>
    <w:rsid w:val="00683B5F"/>
    <w:rsid w:val="00685B29"/>
    <w:rsid w:val="006863A2"/>
    <w:rsid w:val="0068792F"/>
    <w:rsid w:val="0069578E"/>
    <w:rsid w:val="00697296"/>
    <w:rsid w:val="006A05C7"/>
    <w:rsid w:val="006A20F0"/>
    <w:rsid w:val="006B1191"/>
    <w:rsid w:val="006B5838"/>
    <w:rsid w:val="006B5AC7"/>
    <w:rsid w:val="006C37AC"/>
    <w:rsid w:val="006C734C"/>
    <w:rsid w:val="006D49EF"/>
    <w:rsid w:val="006E1095"/>
    <w:rsid w:val="006E6646"/>
    <w:rsid w:val="006E732F"/>
    <w:rsid w:val="006F2D77"/>
    <w:rsid w:val="00701B0E"/>
    <w:rsid w:val="00702A83"/>
    <w:rsid w:val="00703ADE"/>
    <w:rsid w:val="007040FF"/>
    <w:rsid w:val="00707193"/>
    <w:rsid w:val="00714E30"/>
    <w:rsid w:val="0072193C"/>
    <w:rsid w:val="007264DD"/>
    <w:rsid w:val="00731349"/>
    <w:rsid w:val="00734438"/>
    <w:rsid w:val="00743D06"/>
    <w:rsid w:val="0074545B"/>
    <w:rsid w:val="00754FB9"/>
    <w:rsid w:val="0076696C"/>
    <w:rsid w:val="0076751A"/>
    <w:rsid w:val="00784B83"/>
    <w:rsid w:val="0078644D"/>
    <w:rsid w:val="00792301"/>
    <w:rsid w:val="0079494D"/>
    <w:rsid w:val="007A28AA"/>
    <w:rsid w:val="007A29FA"/>
    <w:rsid w:val="007A3E11"/>
    <w:rsid w:val="007A77A3"/>
    <w:rsid w:val="007B0935"/>
    <w:rsid w:val="007C300A"/>
    <w:rsid w:val="007C6C89"/>
    <w:rsid w:val="007C7DAA"/>
    <w:rsid w:val="007D06EB"/>
    <w:rsid w:val="007E49AE"/>
    <w:rsid w:val="007F2C61"/>
    <w:rsid w:val="00802619"/>
    <w:rsid w:val="00806500"/>
    <w:rsid w:val="008102C2"/>
    <w:rsid w:val="00811EFC"/>
    <w:rsid w:val="00811FB5"/>
    <w:rsid w:val="008157D7"/>
    <w:rsid w:val="008320B1"/>
    <w:rsid w:val="0083350F"/>
    <w:rsid w:val="00842DAF"/>
    <w:rsid w:val="00847982"/>
    <w:rsid w:val="00855585"/>
    <w:rsid w:val="00861795"/>
    <w:rsid w:val="00863826"/>
    <w:rsid w:val="00873A16"/>
    <w:rsid w:val="00873F0D"/>
    <w:rsid w:val="00874CA5"/>
    <w:rsid w:val="008A0A06"/>
    <w:rsid w:val="008A4A65"/>
    <w:rsid w:val="008A6780"/>
    <w:rsid w:val="008A7904"/>
    <w:rsid w:val="008B2370"/>
    <w:rsid w:val="008C5571"/>
    <w:rsid w:val="008C735D"/>
    <w:rsid w:val="008C7A40"/>
    <w:rsid w:val="009044E0"/>
    <w:rsid w:val="009060E2"/>
    <w:rsid w:val="00910644"/>
    <w:rsid w:val="00913A49"/>
    <w:rsid w:val="009149A4"/>
    <w:rsid w:val="009222E8"/>
    <w:rsid w:val="009322AD"/>
    <w:rsid w:val="0093386A"/>
    <w:rsid w:val="00934D63"/>
    <w:rsid w:val="00934DA2"/>
    <w:rsid w:val="00945503"/>
    <w:rsid w:val="00946978"/>
    <w:rsid w:val="00947B44"/>
    <w:rsid w:val="00957F7A"/>
    <w:rsid w:val="00961B35"/>
    <w:rsid w:val="00961C9A"/>
    <w:rsid w:val="0096279B"/>
    <w:rsid w:val="00967A47"/>
    <w:rsid w:val="009876C6"/>
    <w:rsid w:val="00991CF4"/>
    <w:rsid w:val="009958CA"/>
    <w:rsid w:val="009A6D8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06103"/>
    <w:rsid w:val="00A13321"/>
    <w:rsid w:val="00A25CCF"/>
    <w:rsid w:val="00A340FC"/>
    <w:rsid w:val="00A44AB2"/>
    <w:rsid w:val="00A458B9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2872"/>
    <w:rsid w:val="00A955F0"/>
    <w:rsid w:val="00A9648F"/>
    <w:rsid w:val="00AA3B9D"/>
    <w:rsid w:val="00AA72AC"/>
    <w:rsid w:val="00AB7DD2"/>
    <w:rsid w:val="00AC243A"/>
    <w:rsid w:val="00AC50D7"/>
    <w:rsid w:val="00AC7DE5"/>
    <w:rsid w:val="00AE262E"/>
    <w:rsid w:val="00AF382F"/>
    <w:rsid w:val="00B01725"/>
    <w:rsid w:val="00B030C9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7D53"/>
    <w:rsid w:val="00BB1AC5"/>
    <w:rsid w:val="00BC1823"/>
    <w:rsid w:val="00BC1B46"/>
    <w:rsid w:val="00BC3476"/>
    <w:rsid w:val="00BC4876"/>
    <w:rsid w:val="00BC74F8"/>
    <w:rsid w:val="00BC7DC9"/>
    <w:rsid w:val="00BD50BF"/>
    <w:rsid w:val="00BE08A0"/>
    <w:rsid w:val="00BE32A6"/>
    <w:rsid w:val="00BE3E0E"/>
    <w:rsid w:val="00BF5A0E"/>
    <w:rsid w:val="00BF7B2D"/>
    <w:rsid w:val="00C06952"/>
    <w:rsid w:val="00C07D15"/>
    <w:rsid w:val="00C2043D"/>
    <w:rsid w:val="00C23384"/>
    <w:rsid w:val="00C2494F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2D08"/>
    <w:rsid w:val="00CF2E93"/>
    <w:rsid w:val="00D023A0"/>
    <w:rsid w:val="00D03E52"/>
    <w:rsid w:val="00D07034"/>
    <w:rsid w:val="00D1099E"/>
    <w:rsid w:val="00D12BC2"/>
    <w:rsid w:val="00D176A8"/>
    <w:rsid w:val="00D17CFB"/>
    <w:rsid w:val="00D216BD"/>
    <w:rsid w:val="00D3050A"/>
    <w:rsid w:val="00D30AFA"/>
    <w:rsid w:val="00D36EFF"/>
    <w:rsid w:val="00D4141E"/>
    <w:rsid w:val="00D54804"/>
    <w:rsid w:val="00D56DEF"/>
    <w:rsid w:val="00D634CF"/>
    <w:rsid w:val="00D656E4"/>
    <w:rsid w:val="00D822FB"/>
    <w:rsid w:val="00D82CF0"/>
    <w:rsid w:val="00D94920"/>
    <w:rsid w:val="00DC294C"/>
    <w:rsid w:val="00DC4F99"/>
    <w:rsid w:val="00DD03F7"/>
    <w:rsid w:val="00DF0101"/>
    <w:rsid w:val="00DF0B31"/>
    <w:rsid w:val="00E03C39"/>
    <w:rsid w:val="00E12B7D"/>
    <w:rsid w:val="00E24F2B"/>
    <w:rsid w:val="00E26379"/>
    <w:rsid w:val="00E32D7E"/>
    <w:rsid w:val="00E3517F"/>
    <w:rsid w:val="00E40BF8"/>
    <w:rsid w:val="00E52244"/>
    <w:rsid w:val="00E61420"/>
    <w:rsid w:val="00E61E60"/>
    <w:rsid w:val="00E6704B"/>
    <w:rsid w:val="00E70C31"/>
    <w:rsid w:val="00E70FEA"/>
    <w:rsid w:val="00E76AEB"/>
    <w:rsid w:val="00E84030"/>
    <w:rsid w:val="00E8487A"/>
    <w:rsid w:val="00E856E6"/>
    <w:rsid w:val="00E919CA"/>
    <w:rsid w:val="00E935CE"/>
    <w:rsid w:val="00EA3532"/>
    <w:rsid w:val="00EB6B47"/>
    <w:rsid w:val="00EB7E3F"/>
    <w:rsid w:val="00EC0DAE"/>
    <w:rsid w:val="00ED6356"/>
    <w:rsid w:val="00ED74DD"/>
    <w:rsid w:val="00EE6848"/>
    <w:rsid w:val="00EF0B38"/>
    <w:rsid w:val="00EF335F"/>
    <w:rsid w:val="00EF375E"/>
    <w:rsid w:val="00F02874"/>
    <w:rsid w:val="00F07FD3"/>
    <w:rsid w:val="00F12416"/>
    <w:rsid w:val="00F128BD"/>
    <w:rsid w:val="00F2244D"/>
    <w:rsid w:val="00F23493"/>
    <w:rsid w:val="00F36598"/>
    <w:rsid w:val="00F4075A"/>
    <w:rsid w:val="00F44BC1"/>
    <w:rsid w:val="00F5000D"/>
    <w:rsid w:val="00F51390"/>
    <w:rsid w:val="00F522C3"/>
    <w:rsid w:val="00F57C69"/>
    <w:rsid w:val="00F734B4"/>
    <w:rsid w:val="00F734DA"/>
    <w:rsid w:val="00F74CD5"/>
    <w:rsid w:val="00FA00CC"/>
    <w:rsid w:val="00FA10EF"/>
    <w:rsid w:val="00FA2FAA"/>
    <w:rsid w:val="00FA4D23"/>
    <w:rsid w:val="00FA7685"/>
    <w:rsid w:val="00FA7E0F"/>
    <w:rsid w:val="00FB7865"/>
    <w:rsid w:val="00FC0465"/>
    <w:rsid w:val="00FC2468"/>
    <w:rsid w:val="00FC4F71"/>
    <w:rsid w:val="00FD4503"/>
    <w:rsid w:val="00FD4FB1"/>
    <w:rsid w:val="00FD7078"/>
    <w:rsid w:val="00FD7C90"/>
    <w:rsid w:val="00FE166B"/>
    <w:rsid w:val="00FE4F6B"/>
    <w:rsid w:val="00FE50A1"/>
    <w:rsid w:val="00FE5CDE"/>
    <w:rsid w:val="00FE6F2F"/>
    <w:rsid w:val="00FF2664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qFormat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EE6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5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151565-951E-4C04-A639-A9D670B979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AE3DF4-189F-4494-8ECA-F9E0EF9376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E1C4CB-5EE8-4222-9158-2CAC6F4152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365</Words>
  <Characters>9209</Characters>
  <Application>Microsoft Office Word</Application>
  <DocSecurity>0</DocSecurity>
  <Lines>76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8</cp:revision>
  <cp:lastPrinted>2019-01-30T13:00:00Z</cp:lastPrinted>
  <dcterms:created xsi:type="dcterms:W3CDTF">2026-01-13T07:20:00Z</dcterms:created>
  <dcterms:modified xsi:type="dcterms:W3CDTF">2026-03-1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4ee420c816fe623ec6dd8dcdaa71bf30bf81b935e36ad0597e0f514be4bd875f</vt:lpwstr>
  </property>
</Properties>
</file>